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bf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5141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a655c5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af985c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2:44:36Z</dcterms:created>
  <dcterms:modified xsi:type="dcterms:W3CDTF">2022-05-07T12:44:36Z</dcterms:modified>
</cp:coreProperties>
</file>